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llian Baltrukon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ll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trukon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08 North Christiana Avenue Chicago, IL, USA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llyclarke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0967844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